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677666">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CA4C2D9"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Rick DeShon,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MacGillis. </w:t>
      </w:r>
      <w:r w:rsidR="0097711F" w:rsidRPr="003B718C">
        <w:rPr>
          <w:rFonts w:ascii="Times New Roman" w:hAnsi="Times New Roman" w:cs="Times New Roman"/>
          <w:color w:val="000000" w:themeColor="text1"/>
        </w:rPr>
        <w:t>You were the first to demonstrate that the essence of writing is re-writing, and that writing is a tool for clear thinking. The feedback you provided was unmatched in its quality and depth. It created a desire in me to write well and with purpose. Thank you to Veronica 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Goldschmied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Pearlberg for demanding excellence and rigor. As a result of our interactions, I now look forward to gritty academic debates and arguments. Thank you to Peter Vanderklish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Thank you to Rick DeShon</w:t>
      </w:r>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4A0E7F">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4A0E7F">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4A0E7F">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4A0E7F">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4A0E7F">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4A0E7F">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4A0E7F">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4A0E7F">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4A0E7F">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4A0E7F">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4A0E7F">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4A0E7F">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4A0E7F">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4A0E7F">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4A0E7F">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4A0E7F">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Table 2: Unit root tests and descriptives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 xml:space="preserve">Figure 1: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one and two…………………………………………………………………………74</w:t>
      </w:r>
    </w:p>
    <w:p w14:paraId="5229A9E5" w14:textId="03141F69" w:rsidR="00867DE5" w:rsidRDefault="00867DE5" w:rsidP="00867DE5">
      <w:pPr>
        <w:pStyle w:val="Heading1"/>
        <w:rPr>
          <w:b w:val="0"/>
          <w:bCs w:val="0"/>
        </w:rPr>
      </w:pPr>
      <w:r>
        <w:rPr>
          <w:b w:val="0"/>
          <w:bCs w:val="0"/>
        </w:rPr>
        <w:t xml:space="preserve">Figure 2: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 xml:space="preserve">Figure 3: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Methot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Chiaburu,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 xml:space="preserve">Rich, Lepin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71A06128"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Brayfield &amp; Crockett, 1955; Cherrington et al., 1971; Lawler &amp; Porter, 1967; Viteles,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Motowidlo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behaviors that support the broader social and psychological environment such as volunteering for activities, helping and cooperating with others, or endorsing organizational objectives (Borman &amp; Motowidlo, 1993; Motowidlo &amp; Van Scotter,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Motowidlo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262608FA"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 xml:space="preserve">(Carpini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e.g., Dalal,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at 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Methot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r w:rsidR="00D753D2">
        <w:rPr>
          <w:rFonts w:ascii="Times New Roman" w:hAnsi="Times New Roman" w:cs="Times New Roman"/>
          <w:color w:val="000000" w:themeColor="text1"/>
        </w:rPr>
        <w:t>Methot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Chiaburu,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Ilies, Nahrgang, &amp; Morgeson,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Lin, Savani, &amp; Ilies,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objects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488E65B3"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4FA8FD6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390CCD98" w14:textId="0916A873" w:rsidR="00F420AF"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lastRenderedPageBreak/>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purpose of this study is to counter the reasoning by Bolino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 xml:space="preserve">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w:t>
      </w:r>
      <w:r w:rsidR="00B54B85">
        <w:rPr>
          <w:rFonts w:ascii="Times New Roman" w:hAnsi="Times New Roman" w:cs="Times New Roman"/>
          <w:color w:val="000000" w:themeColor="text1"/>
        </w:rPr>
        <w:lastRenderedPageBreak/>
        <w:t>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xml:space="preserve">, therefore, I am not suggesting that received help requests are fundamentally random but that random movement may exist at the level of an observed trajectory. To the extent that random </w:t>
      </w:r>
      <w:r w:rsidRPr="00145D8B">
        <w:rPr>
          <w:rFonts w:ascii="Times New Roman" w:hAnsi="Times New Roman" w:cs="Times New Roman"/>
          <w:color w:val="000000" w:themeColor="text1"/>
        </w:rPr>
        <w:lastRenderedPageBreak/>
        <w:t>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7367C0AB"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lastRenderedPageBreak/>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36639E4E"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w:t>
      </w:r>
      <w:r w:rsidRPr="00145D8B">
        <w:rPr>
          <w:rFonts w:ascii="Times New Roman" w:hAnsi="Times New Roman" w:cs="Times New Roman"/>
          <w:color w:val="000000" w:themeColor="text1"/>
        </w:rPr>
        <w:lastRenderedPageBreak/>
        <w:t>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action. To the extent that an employee with few requests is less stimulated than an employee with many, he or she may experience greater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5DA65671" w:rsidR="00E102E1" w:rsidRPr="00145D8B" w:rsidRDefault="00E102E1" w:rsidP="00A44E0B">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 xml:space="preserve">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w:t>
      </w:r>
      <w:r w:rsidRPr="00145D8B">
        <w:rPr>
          <w:rFonts w:ascii="Times New Roman" w:hAnsi="Times New Roman" w:cs="Times New Roman"/>
          <w:color w:val="000000" w:themeColor="text1"/>
        </w:rPr>
        <w:lastRenderedPageBreak/>
        <w:t>are held constant (Chang, Johnson, &amp; Lord, 2009; Hse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through accumulating by inertia and randomness),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620CD576"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65E38FB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lastRenderedPageBreak/>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514F1786"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is completed in two stages. In the first, I conduct a pilot study addressing the question, Is there evidence that requests exhibit randomness and inertia? Although such motion is commonly identified in other time-series data, little research has examined whether help request trajectories display these features. Assessing this first question is necessary as a </w:t>
      </w:r>
      <w:r w:rsidRPr="00145D8B">
        <w:rPr>
          <w:rFonts w:ascii="Times New Roman" w:hAnsi="Times New Roman" w:cs="Times New Roman"/>
          <w:color w:val="000000" w:themeColor="text1"/>
        </w:rPr>
        <w:lastRenderedPageBreak/>
        <w:t>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5E42297"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27195E14"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w:t>
      </w:r>
      <w:r w:rsidRPr="00145D8B">
        <w:rPr>
          <w:rFonts w:ascii="Times New Roman" w:hAnsi="Times New Roman" w:cs="Times New Roman"/>
          <w:color w:val="000000" w:themeColor="text1"/>
        </w:rPr>
        <w:lastRenderedPageBreak/>
        <w:t>are known as repository “issues.” When an individual posts a repository/project, other users can then download and use the code that she/he created. If other users want to ask questions, request 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sidR="00BD22F5">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28FE1054" w14:textId="0014912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w:t>
      </w:r>
      <w:r w:rsidRPr="00145D8B">
        <w:rPr>
          <w:rFonts w:ascii="Times New Roman" w:hAnsi="Times New Roman" w:cs="Times New Roman"/>
          <w:color w:val="000000" w:themeColor="text1"/>
        </w:rPr>
        <w:lastRenderedPageBreak/>
        <w:t>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w:t>
      </w:r>
      <w:r w:rsidRPr="00145D8B">
        <w:rPr>
          <w:rFonts w:ascii="Times New Roman" w:hAnsi="Times New Roman" w:cs="Times New Roman"/>
          <w:color w:val="000000" w:themeColor="text1"/>
        </w:rPr>
        <w:lastRenderedPageBreak/>
        <w:t xml:space="preserve">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w:t>
      </w:r>
      <w:r w:rsidRPr="001A52FF">
        <w:rPr>
          <w:rFonts w:ascii="Times New Roman" w:hAnsi="Times New Roman" w:cs="Times New Roman"/>
        </w:rPr>
        <w:lastRenderedPageBreak/>
        <w:t xml:space="preserve">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B939E48"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00B1D07F"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5C53FF">
        <w:rPr>
          <w:rFonts w:ascii="Times New Roman" w:hAnsi="Times New Roman" w:cs="Times New Roman"/>
        </w:rPr>
        <w:t>3</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5448D85E"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w:t>
      </w:r>
      <w:r w:rsidRPr="00145D8B">
        <w:rPr>
          <w:rFonts w:ascii="Times New Roman" w:hAnsi="Times New Roman" w:cs="Times New Roman"/>
          <w:color w:val="000000" w:themeColor="text1"/>
        </w:rPr>
        <w:lastRenderedPageBreak/>
        <w:t xml:space="preserve">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r w:rsidR="00E16051" w:rsidRPr="00E16051">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65F345F9"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w:t>
      </w:r>
      <w:r w:rsidR="00AA4A61">
        <w:rPr>
          <w:rFonts w:ascii="Times New Roman" w:hAnsi="Times New Roman" w:cs="Times New Roman"/>
          <w:color w:val="000000" w:themeColor="text1"/>
        </w:rPr>
        <w:lastRenderedPageBreak/>
        <w:t xml:space="preserve">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w:t>
      </w:r>
      <w:r w:rsidR="00B763D7">
        <w:rPr>
          <w:rFonts w:ascii="Times New Roman" w:hAnsi="Times New Roman" w:cs="Times New Roman"/>
          <w:color w:val="000000" w:themeColor="text1"/>
        </w:rPr>
        <w:lastRenderedPageBreak/>
        <w:t xml:space="preserve">(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5DD1CAC1"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w:t>
      </w:r>
      <w:r w:rsidR="00E102E1" w:rsidRPr="00145D8B">
        <w:rPr>
          <w:rFonts w:ascii="Times New Roman" w:hAnsi="Times New Roman" w:cs="Times New Roman"/>
          <w:color w:val="000000" w:themeColor="text1"/>
        </w:rPr>
        <w:lastRenderedPageBreak/>
        <w:t xml:space="preserve">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6E7609BF"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23F0B5DA"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concepts in computer modeling. The first is that realizations 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w:t>
      </w:r>
      <w:r w:rsidRPr="009850E8">
        <w:rPr>
          <w:rFonts w:ascii="Times New Roman" w:hAnsi="Times New Roman" w:cs="Times New Roman"/>
          <w:color w:val="000000" w:themeColor="text1"/>
        </w:rPr>
        <w:lastRenderedPageBreak/>
        <w:t xml:space="preserve">manifests across each stimulation run. (Technically, deterministic systems can produce chaos so this statement isn't always true). </w:t>
      </w:r>
    </w:p>
    <w:p w14:paraId="6405D374" w14:textId="21F88823"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73F47B87"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4C081040"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0235981" w:rsidR="00E102E1"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w:t>
      </w:r>
      <w:r w:rsidR="00797921">
        <w:rPr>
          <w:rFonts w:ascii="Times New Roman" w:hAnsi="Times New Roman" w:cs="Times New Roman"/>
          <w:color w:val="000000" w:themeColor="text1"/>
        </w:rPr>
        <w:lastRenderedPageBreak/>
        <w:t xml:space="preserve">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lastRenderedPageBreak/>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0D13AA0C"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607D5A5B"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5D06DB97" w:rsidR="00287C98"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w:t>
      </w:r>
      <w:r w:rsidR="00797921">
        <w:rPr>
          <w:rFonts w:ascii="Times New Roman" w:eastAsiaTheme="minorEastAsia" w:hAnsi="Times New Roman" w:cs="Times New Roman"/>
          <w:color w:val="000000" w:themeColor="text1"/>
        </w:rPr>
        <w:lastRenderedPageBreak/>
        <w:t xml:space="preserve">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15C70054" w14:textId="77777777" w:rsidR="009F6F78" w:rsidRDefault="009F6F78"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6C64577D" w:rsidR="009F6F78" w:rsidRDefault="009F6F78" w:rsidP="0047692D">
      <w:pPr>
        <w:pStyle w:val="BodyText"/>
        <w:spacing w:before="0"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w:t>
      </w:r>
    </w:p>
    <w:p w14:paraId="3BCAA706" w14:textId="666EF7F7" w:rsidR="004D4981"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w:t>
      </w:r>
      <w:r w:rsidR="004D4981">
        <w:rPr>
          <w:rFonts w:ascii="Times New Roman" w:hAnsi="Times New Roman" w:cs="Times New Roman"/>
          <w:color w:val="000000" w:themeColor="text1"/>
        </w:rPr>
        <w:lastRenderedPageBreak/>
        <w:t xml:space="preserve">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lastRenderedPageBreak/>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w:t>
      </w:r>
      <w:r w:rsidRPr="00145D8B">
        <w:rPr>
          <w:rFonts w:ascii="Times New Roman" w:hAnsi="Times New Roman" w:cs="Times New Roman"/>
          <w:color w:val="000000" w:themeColor="text1"/>
        </w:rPr>
        <w:lastRenderedPageBreak/>
        <w:t>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C3BE003"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w:t>
      </w:r>
      <w:r w:rsidRPr="00145D8B">
        <w:rPr>
          <w:rFonts w:ascii="Times New Roman" w:hAnsi="Times New Roman" w:cs="Times New Roman"/>
          <w:color w:val="000000" w:themeColor="text1"/>
        </w:rPr>
        <w:lastRenderedPageBreak/>
        <w:t>either on macro or cognitive applications. These include studies on firm growth (Bottazzi &amp; Secchi, 2003; Riccaboni, Pammolli, Buldyrev, Ponta, &amp; Stanley, 2008), performance (Henderson et al., 2012), and risk (Denrell,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descriptives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Laurenceau, 2013; Bollen &amp; Curran, 2006; Grimm, Ram, &amp; Estabrook, 2017; Hoffman, 2015; Singer &amp; Willett, 2003), there are no chapters describing </w:t>
      </w:r>
      <w:r w:rsidR="00453D3A" w:rsidRPr="00453D3A">
        <w:rPr>
          <w:rFonts w:ascii="Times New Roman" w:hAnsi="Times New Roman" w:cs="Times New Roman"/>
          <w:color w:val="000000" w:themeColor="text1"/>
        </w:rPr>
        <w:lastRenderedPageBreak/>
        <w:t xml:space="preserve">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ithout such an approach, it is harder to recognize alternative mechanisms because the </w:t>
      </w:r>
      <w:r w:rsidRPr="00145D8B">
        <w:rPr>
          <w:rFonts w:ascii="Times New Roman" w:hAnsi="Times New Roman" w:cs="Times New Roman"/>
          <w:color w:val="000000" w:themeColor="text1"/>
        </w:rPr>
        <w:lastRenderedPageBreak/>
        <w:t>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w:t>
      </w:r>
      <w:r w:rsidRPr="00145D8B">
        <w:rPr>
          <w:rFonts w:ascii="Times New Roman" w:hAnsi="Times New Roman" w:cs="Times New Roman"/>
          <w:color w:val="000000" w:themeColor="text1"/>
        </w:rPr>
        <w:lastRenderedPageBreak/>
        <w:t>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43621A0E"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xml:space="preserve">.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w:t>
      </w:r>
      <w:r w:rsidRPr="00145D8B">
        <w:rPr>
          <w:rFonts w:ascii="Times New Roman" w:hAnsi="Times New Roman" w:cs="Times New Roman"/>
          <w:color w:val="000000" w:themeColor="text1"/>
        </w:rPr>
        <w:lastRenderedPageBreak/>
        <w:t>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4696536A"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4A0E7F"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5B16058C"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145692">
        <w:rPr>
          <w:rFonts w:ascii="Times New Roman" w:hAnsi="Times New Roman" w:cs="Times New Roman"/>
        </w:rPr>
        <w:t>3</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r w:rsidRPr="00164C33">
              <w:rPr>
                <w:rFonts w:ascii="Times New Roman" w:eastAsia="Calibri" w:hAnsi="Times New Roman" w:cs="Times New Roman"/>
                <w:i/>
                <w:iCs/>
              </w:rPr>
              <w:t>i</w:t>
            </w:r>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4A0E7F"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r w:rsidR="001B29C9" w:rsidRPr="00164C33">
              <w:rPr>
                <w:rFonts w:ascii="Times New Roman" w:eastAsia="Calibri" w:hAnsi="Times New Roman" w:cs="Times New Roman"/>
                <w:i/>
              </w:rPr>
              <w:t>i</w:t>
            </w:r>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4A0E7F"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r w:rsidR="001B29C9" w:rsidRPr="00164C33">
              <w:rPr>
                <w:rFonts w:ascii="Times New Roman" w:eastAsia="Calibri" w:hAnsi="Times New Roman" w:cs="Times New Roman"/>
                <w:i/>
                <w:iCs/>
              </w:rPr>
              <w:t>i</w:t>
            </w:r>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3A489ED3" w14:textId="0D3865A0"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3C057044" w:rsidR="0063774C" w:rsidRDefault="0063774C"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625D1069" w:rsidR="009F6F78"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6CAE2CE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F90B829" w14:textId="781641BB" w:rsidR="00AF49FD"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7" w:name="ref-aguinis_cumulative_2016"/>
      <w:bookmarkEnd w:id="117"/>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5">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6">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lastRenderedPageBreak/>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7">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8">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3" w:name="ref-basu_introduction_2003"/>
      <w:bookmarkEnd w:id="123"/>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4" w:name="ref-becker_theory_1965"/>
      <w:bookmarkEnd w:id="124"/>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bookmarkStart w:id="125" w:name="ref-bergeron_potential_2007"/>
      <w:bookmarkEnd w:id="125"/>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6" w:name="ref-bergeron_organizational_2013"/>
      <w:bookmarkEnd w:id="126"/>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7" w:name="ref-bergeron_dual_2014"/>
      <w:bookmarkEnd w:id="127"/>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w:t>
      </w:r>
      <w:r w:rsidRPr="00145D8B">
        <w:rPr>
          <w:rFonts w:ascii="Times New Roman" w:hAnsi="Times New Roman" w:cs="Times New Roman"/>
          <w:color w:val="000000" w:themeColor="text1"/>
        </w:rPr>
        <w:lastRenderedPageBreak/>
        <w:t xml:space="preserve">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9">
        <w:r w:rsidRPr="00145D8B">
          <w:rPr>
            <w:rStyle w:val="Hyperlink"/>
            <w:rFonts w:ascii="Times New Roman" w:hAnsi="Times New Roman" w:cs="Times New Roman"/>
            <w:color w:val="000000" w:themeColor="text1"/>
          </w:rPr>
          <w:t>https://doi.org/10.1080/08959285.2014.882925</w:t>
        </w:r>
      </w:hyperlink>
    </w:p>
    <w:p w14:paraId="44E7D064" w14:textId="0D7B141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8" w:name="ref-bernhardsson_buffet_nodate"/>
      <w:bookmarkEnd w:id="128"/>
      <w:r w:rsidRPr="00145D8B">
        <w:rPr>
          <w:rFonts w:ascii="Times New Roman" w:hAnsi="Times New Roman" w:cs="Times New Roman"/>
          <w:color w:val="000000" w:themeColor="text1"/>
        </w:rPr>
        <w:t>Bernhardsson,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20">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9" w:name="ref-bhattacharya_testing_2005"/>
      <w:bookmarkEnd w:id="129"/>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0" w:name="ref-blumberg_missing_1982"/>
      <w:bookmarkEnd w:id="130"/>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1" w:name="ref-bohns_mis_2016"/>
      <w:bookmarkEnd w:id="131"/>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2" w:name="ref-bolino_citizenship_1999"/>
      <w:bookmarkEnd w:id="132"/>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3" w:name="ref-bolino_well_2015"/>
      <w:bookmarkEnd w:id="133"/>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4" w:name="ref-bolino_citizenship_2002"/>
      <w:bookmarkEnd w:id="134"/>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5" w:name="ref-bolino_citizenship_2009"/>
      <w:bookmarkEnd w:id="135"/>
      <w:r w:rsidRPr="00145D8B">
        <w:rPr>
          <w:rFonts w:ascii="Times New Roman" w:hAnsi="Times New Roman" w:cs="Times New Roman"/>
          <w:color w:val="000000" w:themeColor="text1"/>
        </w:rPr>
        <w:lastRenderedPageBreak/>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1">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6" w:name="ref-bonaccio_advice_2006"/>
      <w:bookmarkEnd w:id="136"/>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2">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7" w:name="ref-bottazzi_stochastic_2003"/>
      <w:bookmarkEnd w:id="137"/>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8" w:name="ref-brown_attenuating_2005"/>
      <w:bookmarkEnd w:id="138"/>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9" w:name="ref-cain_giving_2014"/>
      <w:bookmarkEnd w:id="139"/>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3">
        <w:r w:rsidRPr="00145D8B">
          <w:rPr>
            <w:rStyle w:val="Hyperlink"/>
            <w:rFonts w:ascii="Times New Roman" w:hAnsi="Times New Roman" w:cs="Times New Roman"/>
            <w:color w:val="000000" w:themeColor="text1"/>
          </w:rPr>
          <w:t>https://doi.org/10.5465/19416520.2014.911576</w:t>
        </w:r>
      </w:hyperlink>
    </w:p>
    <w:p w14:paraId="497509CD" w14:textId="15671A62" w:rsidR="00FF77CC" w:rsidRPr="00FF77CC" w:rsidRDefault="00FF77CC" w:rsidP="005D1A81">
      <w:pPr>
        <w:pStyle w:val="BodyText"/>
        <w:spacing w:before="0" w:after="0" w:line="480" w:lineRule="auto"/>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60BAF4C7" w14:textId="12C923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0" w:name="ref-chiaburu_five-factor_2011"/>
      <w:bookmarkEnd w:id="140"/>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1" w:name="ref-christian_dynamic_2015"/>
      <w:bookmarkEnd w:id="141"/>
      <w:r w:rsidRPr="00145D8B">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2" w:name="ref-cialdini_test_1976"/>
      <w:bookmarkEnd w:id="142"/>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3" w:name="ref-cialdini_social_2004"/>
      <w:bookmarkEnd w:id="143"/>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4">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4" w:name="ref-cialdini_reciprocal_1975"/>
      <w:bookmarkEnd w:id="144"/>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5" w:name="ref-connolly_regret_2013"/>
      <w:bookmarkEnd w:id="145"/>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6" w:name="ref-cooper_world_1982"/>
      <w:bookmarkEnd w:id="146"/>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7" w:name="ref-cronin_why_2009"/>
      <w:bookmarkEnd w:id="147"/>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5D1A81">
      <w:pPr>
        <w:spacing w:after="0" w:line="480" w:lineRule="auto"/>
        <w:ind w:left="720" w:hanging="720"/>
        <w:rPr>
          <w:rFonts w:ascii="Times New Roman" w:hAnsi="Times New Roman" w:cs="Times New Roman"/>
          <w:color w:val="000000" w:themeColor="text1"/>
        </w:rPr>
      </w:pPr>
      <w:bookmarkStart w:id="148" w:name="ref-dalal_within-person_2009"/>
      <w:bookmarkEnd w:id="148"/>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9" w:name="ref-dawis_note_1978"/>
      <w:bookmarkEnd w:id="149"/>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0" w:name="ref-deci_self-determination_1980"/>
      <w:bookmarkEnd w:id="150"/>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1" w:name="ref-denrell_random_2004"/>
      <w:bookmarkEnd w:id="151"/>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2" w:name="ref-denrell_organizational_2008"/>
      <w:bookmarkEnd w:id="152"/>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3" w:name="ref-denrell_perspectivechance_2014"/>
      <w:bookmarkEnd w:id="153"/>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4" w:name="ref-deshon_motivated_2005"/>
      <w:bookmarkEnd w:id="154"/>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5" w:name="ref-deshon_clarifying_2009"/>
      <w:bookmarkEnd w:id="155"/>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6" w:name="ref-deutsch_study_1955"/>
      <w:bookmarkEnd w:id="156"/>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7" w:name="ref-dew_serendipity_2009"/>
      <w:bookmarkEnd w:id="157"/>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8" w:name="ref-dickey_distribution_1979"/>
      <w:bookmarkEnd w:id="158"/>
      <w:r w:rsidRPr="00145D8B">
        <w:rPr>
          <w:rFonts w:ascii="Times New Roman" w:hAnsi="Times New Roman" w:cs="Times New Roman"/>
          <w:color w:val="000000" w:themeColor="text1"/>
        </w:rPr>
        <w:lastRenderedPageBreak/>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9" w:name="ref-dillard_sequential-request_1984"/>
      <w:bookmarkEnd w:id="159"/>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5">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0" w:name="ref-dobrow_introduction_2016"/>
      <w:bookmarkEnd w:id="160"/>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D1A81">
      <w:pPr>
        <w:pStyle w:val="BodyText"/>
        <w:spacing w:before="0" w:after="0" w:line="480" w:lineRule="auto"/>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6">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1" w:name="ref-enzle_rhetorical_1982"/>
      <w:bookmarkEnd w:id="161"/>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7">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2" w:name="ref-epstein2008model"/>
      <w:bookmarkEnd w:id="162"/>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3" w:name="ref-epstein_explorations_1979"/>
      <w:bookmarkEnd w:id="163"/>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8">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4" w:name="ref-fehr_obtaining_1979"/>
      <w:bookmarkEnd w:id="164"/>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9">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5" w:name="ref-ferris_what_2018"/>
      <w:bookmarkEnd w:id="165"/>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6" w:name="ref-fleeson_whole_2015"/>
      <w:bookmarkEnd w:id="166"/>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7" w:name="ref-florey_reactions_1997"/>
      <w:bookmarkEnd w:id="167"/>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8" w:name="ref-forgas_asking_1998"/>
      <w:bookmarkEnd w:id="168"/>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30">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9" w:name="ref-freedman_compliance_1966"/>
      <w:bookmarkEnd w:id="169"/>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0" w:name="ref-friedrich_primary_1993"/>
      <w:bookmarkEnd w:id="170"/>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1" w:name="ref-galunic_positive_2012"/>
      <w:bookmarkEnd w:id="171"/>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2" w:name="ref-gasper_approaching_2014"/>
      <w:bookmarkEnd w:id="172"/>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lastRenderedPageBreak/>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1">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3" w:name="ref-gilbert_correspondence_1995"/>
      <w:bookmarkEnd w:id="173"/>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4" w:name="ref-glomb_doing_2011"/>
      <w:bookmarkEnd w:id="174"/>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2">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3">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5" w:name="ref-graham_consultant_1998"/>
      <w:bookmarkEnd w:id="175"/>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4">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6" w:name="ref-grand_brain_2017"/>
      <w:bookmarkEnd w:id="176"/>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5">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7" w:name="ref-grant_give_2014"/>
      <w:bookmarkEnd w:id="177"/>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8" w:name="ref-grant_good_2009"/>
      <w:bookmarkEnd w:id="178"/>
      <w:r w:rsidRPr="00145D8B">
        <w:rPr>
          <w:rFonts w:ascii="Times New Roman" w:hAnsi="Times New Roman" w:cs="Times New Roman"/>
          <w:color w:val="000000" w:themeColor="text1"/>
        </w:rPr>
        <w:lastRenderedPageBreak/>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6">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9" w:name="ref-gray_emergence_2014"/>
      <w:bookmarkEnd w:id="179"/>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0" w:name="ref-greenberg_self-serving_1982"/>
      <w:bookmarkEnd w:id="180"/>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1" w:name="ref-gross_beneficiary_1975"/>
      <w:bookmarkEnd w:id="181"/>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7">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2" w:name="ref-hansen_search-transfer_1999"/>
      <w:bookmarkEnd w:id="182"/>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3" w:name="ref-heider_social_1944"/>
      <w:bookmarkEnd w:id="183"/>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4" w:name="ref-henderson_how_2012"/>
      <w:bookmarkEnd w:id="184"/>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5" w:name="ref-highhouse_context-dependent_1996"/>
      <w:bookmarkEnd w:id="185"/>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6" w:name="ref-highhouse_judgment_2013"/>
      <w:bookmarkEnd w:id="186"/>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7" w:name="ref-hilbert_toward_2012"/>
      <w:bookmarkEnd w:id="187"/>
      <w:r w:rsidRPr="00145D8B">
        <w:rPr>
          <w:rFonts w:ascii="Times New Roman" w:hAnsi="Times New Roman" w:cs="Times New Roman"/>
          <w:color w:val="000000" w:themeColor="text1"/>
        </w:rPr>
        <w:lastRenderedPageBreak/>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8" w:name="ref-hill_narrative_2006"/>
      <w:bookmarkEnd w:id="188"/>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8">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9" w:name="ref-hill_helping_2008"/>
      <w:bookmarkEnd w:id="189"/>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9">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0" w:name="ref-hill_biased_1997"/>
      <w:bookmarkEnd w:id="190"/>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1" w:name="ref-hills_optimal_2012"/>
      <w:bookmarkEnd w:id="191"/>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2" w:name="ref-hockey_compensatory_1997"/>
      <w:bookmarkEnd w:id="192"/>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5D1A81">
      <w:pPr>
        <w:pStyle w:val="BodyText"/>
        <w:spacing w:before="0" w:after="0" w:line="480" w:lineRule="auto"/>
        <w:ind w:left="720" w:hanging="720"/>
        <w:rPr>
          <w:rFonts w:ascii="Times New Roman" w:hAnsi="Times New Roman" w:cs="Times New Roman"/>
          <w:color w:val="000000" w:themeColor="text1"/>
        </w:rPr>
      </w:pPr>
      <w:bookmarkStart w:id="193" w:name="ref-hsee_velocity_1991"/>
      <w:bookmarkEnd w:id="193"/>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4" w:name="ref-hui_instrumental_2000"/>
      <w:bookmarkEnd w:id="194"/>
      <w:r w:rsidRPr="00145D8B">
        <w:rPr>
          <w:rFonts w:ascii="Times New Roman" w:hAnsi="Times New Roman" w:cs="Times New Roman"/>
          <w:color w:val="000000" w:themeColor="text1"/>
        </w:rPr>
        <w:lastRenderedPageBreak/>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5" w:name="ref-ilgen_computational_2000"/>
      <w:bookmarkEnd w:id="195"/>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6" w:name="ref-ilies_interactive_2006"/>
      <w:bookmarkEnd w:id="196"/>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7" w:name="ref-inkpen_social_2005"/>
      <w:bookmarkEnd w:id="197"/>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8" w:name="ref-jaynes_probability_2003"/>
      <w:bookmarkEnd w:id="198"/>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40">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9" w:name="ref-johns_advances_2018"/>
      <w:bookmarkEnd w:id="199"/>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1">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0" w:name="ref-kalick_matching_1986"/>
      <w:bookmarkEnd w:id="200"/>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lastRenderedPageBreak/>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2">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3">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1" w:name="ref-kunda_case_1990"/>
      <w:bookmarkEnd w:id="201"/>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2" w:name="ref-lance_ferris_being_2019"/>
      <w:bookmarkEnd w:id="202"/>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4">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3" w:name="ref-landers_primer_2016"/>
      <w:bookmarkEnd w:id="203"/>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5">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4" w:name="ref-langer_semantics_1972"/>
      <w:bookmarkEnd w:id="204"/>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5" w:name="ref-latane_psychology_1981"/>
      <w:bookmarkEnd w:id="205"/>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6" w:name="ref-latane_unresponsive_1970"/>
      <w:bookmarkEnd w:id="206"/>
      <w:r w:rsidRPr="00145D8B">
        <w:rPr>
          <w:rFonts w:ascii="Times New Roman" w:hAnsi="Times New Roman" w:cs="Times New Roman"/>
          <w:color w:val="000000" w:themeColor="text1"/>
        </w:rPr>
        <w:lastRenderedPageBreak/>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7" w:name="ref-laurenceau_using_2005"/>
      <w:bookmarkEnd w:id="207"/>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8" w:name="ref-levashina_structured_2014"/>
      <w:bookmarkEnd w:id="208"/>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bookmarkStart w:id="209" w:name="ref-lewin_field_1951"/>
      <w:bookmarkEnd w:id="209"/>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6">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7">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0" w:name="ref-liu_good_2016"/>
      <w:bookmarkEnd w:id="210"/>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8">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1" w:name="ref-liu_organizational_2017"/>
      <w:bookmarkEnd w:id="211"/>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2" w:name="ref-lord_moving_1994"/>
      <w:bookmarkEnd w:id="212"/>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3" w:name="ref-mann_does_2014"/>
      <w:bookmarkEnd w:id="213"/>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9">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4" w:name="ref-matta_not_2020"/>
      <w:bookmarkEnd w:id="214"/>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50">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5" w:name="ref-meglino_considering_2004"/>
      <w:bookmarkEnd w:id="215"/>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216" w:name="ref-methot_good_2017"/>
      <w:bookmarkEnd w:id="216"/>
    </w:p>
    <w:p w14:paraId="5DBDD0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1">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7" w:name="ref-mischel_cognitive-affective_1995"/>
      <w:bookmarkEnd w:id="217"/>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8" w:name="ref-mlodinow_drunkards_2008"/>
      <w:bookmarkEnd w:id="218"/>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9" w:name="ref-nagengast_big_2012"/>
      <w:bookmarkEnd w:id="219"/>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2">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0" w:name="ref-nahapiet_social_1998"/>
      <w:bookmarkEnd w:id="220"/>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3">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1" w:name="ref-newman_recruitment_2009"/>
      <w:bookmarkEnd w:id="221"/>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4">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2" w:name="ref-organ_organizational_1988"/>
      <w:bookmarkEnd w:id="222"/>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3" w:name="ref-organ_organizational_2005"/>
      <w:bookmarkEnd w:id="223"/>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4" w:name="ref-organ_meta-analytic_1995"/>
      <w:bookmarkEnd w:id="224"/>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5" w:name="ref-paciello_high_2013"/>
      <w:bookmarkEnd w:id="225"/>
      <w:r w:rsidRPr="00145D8B">
        <w:rPr>
          <w:rFonts w:ascii="Times New Roman" w:hAnsi="Times New Roman" w:cs="Times New Roman"/>
          <w:color w:val="000000" w:themeColor="text1"/>
        </w:rPr>
        <w:lastRenderedPageBreak/>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6" w:name="ref-pan_social_2017"/>
      <w:bookmarkEnd w:id="22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7" w:name="ref-guihyun_park_why_2019"/>
      <w:bookmarkEnd w:id="22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5">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8" w:name="ref-podsakoff_organizational_2000"/>
      <w:bookmarkEnd w:id="228"/>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9" w:name="ref-podsakoff_oxford_2018"/>
      <w:bookmarkEnd w:id="229"/>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0" w:name="ref-polson_good_2012"/>
      <w:bookmarkEnd w:id="230"/>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1" w:name="ref-powers_feedback_1973"/>
      <w:bookmarkEnd w:id="231"/>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2" w:name="ref-reike_one_2016"/>
      <w:bookmarkEnd w:id="232"/>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3" w:name="ref-reinholt_why_2011"/>
      <w:bookmarkEnd w:id="233"/>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4" w:name="ref-riccaboni_size_2008"/>
      <w:bookmarkEnd w:id="234"/>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5" w:name="ref-rich_job_2010"/>
      <w:bookmarkEnd w:id="235"/>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6" w:name="ref-ross_getting_2001"/>
      <w:bookmarkEnd w:id="236"/>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7" w:name="ref-ross_egocentric_1979"/>
      <w:bookmarkEnd w:id="237"/>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8" w:name="ref-ross_introduction_2014"/>
      <w:bookmarkEnd w:id="238"/>
      <w:r w:rsidRPr="00145D8B">
        <w:rPr>
          <w:rFonts w:ascii="Times New Roman" w:hAnsi="Times New Roman" w:cs="Times New Roman"/>
          <w:color w:val="000000" w:themeColor="text1"/>
        </w:rPr>
        <w:lastRenderedPageBreak/>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6">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9" w:name="ref-saloner_strategic_2001"/>
      <w:bookmarkEnd w:id="239"/>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0" w:name="ref-scullen_forced_2005"/>
      <w:bookmarkEnd w:id="240"/>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1" w:name="ref-seibert_social_2001"/>
      <w:bookmarkEnd w:id="241"/>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2" w:name="ref-shiffman_ecological_2009"/>
      <w:bookmarkEnd w:id="242"/>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3" w:name="ref-short_concept_2010"/>
      <w:bookmarkEnd w:id="243"/>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7">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4" w:name="ref-shreve_stochastic_2004"/>
      <w:bookmarkEnd w:id="244"/>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5" w:name="ref-simon_behavioral_1955"/>
      <w:bookmarkEnd w:id="245"/>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6" w:name="ref-simon_rational_1956"/>
      <w:bookmarkEnd w:id="246"/>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7" w:name="ref-simon_bounded_1991"/>
      <w:bookmarkEnd w:id="247"/>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8" w:name="ref-simon_what_1992"/>
      <w:bookmarkEnd w:id="248"/>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9" w:name="ref-sitzmann_sometimes_2010"/>
      <w:bookmarkEnd w:id="249"/>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8">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0" w:name="ref-smaldino2015theory"/>
      <w:bookmarkEnd w:id="250"/>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1" w:name="ref-smith_organizational_1983"/>
      <w:bookmarkEnd w:id="251"/>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2" w:name="ref-smith2007agent"/>
      <w:bookmarkEnd w:id="252"/>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3" w:name="ref-sternberg_use_2001"/>
      <w:bookmarkEnd w:id="253"/>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4" w:name="ref-stewart_adaptation_2006"/>
      <w:bookmarkEnd w:id="254"/>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9">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5" w:name="ref-stewart_exploring_2007"/>
      <w:bookmarkEnd w:id="255"/>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60">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6" w:name="ref-taleb_fooled_2005"/>
      <w:bookmarkEnd w:id="256"/>
      <w:r w:rsidRPr="00145D8B">
        <w:rPr>
          <w:rFonts w:ascii="Times New Roman" w:hAnsi="Times New Roman" w:cs="Times New Roman"/>
          <w:color w:val="000000" w:themeColor="text1"/>
        </w:rPr>
        <w:lastRenderedPageBreak/>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7" w:name="ref-tett_situation_2000"/>
      <w:bookmarkEnd w:id="257"/>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8" w:name="ref-tews_helping_2009"/>
      <w:bookmarkEnd w:id="258"/>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1">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9" w:name="ref-thorsteinson_anchoring_2008"/>
      <w:bookmarkEnd w:id="259"/>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0" w:name="ref-tijms_understanding_2012"/>
      <w:bookmarkEnd w:id="260"/>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1" w:name="ref-vancouver_using_2016"/>
      <w:bookmarkEnd w:id="261"/>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2">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w:t>
      </w:r>
      <w:r w:rsidRPr="00145D8B">
        <w:rPr>
          <w:rFonts w:ascii="Times New Roman" w:hAnsi="Times New Roman" w:cs="Times New Roman"/>
          <w:color w:val="000000" w:themeColor="text1"/>
        </w:rPr>
        <w:lastRenderedPageBreak/>
        <w:t xml:space="preserve">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3">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2" w:name="ref-vogel_integrating_2009"/>
      <w:bookmarkEnd w:id="262"/>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4">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3" w:name="ref-waddell_its_2015"/>
      <w:bookmarkEnd w:id="263"/>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5">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4" w:name="ref-wegwarth_smart_2009"/>
      <w:bookmarkEnd w:id="264"/>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bookmarkStart w:id="265" w:name="ref-weyant_application_1996"/>
      <w:bookmarkEnd w:id="265"/>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6">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6" w:name="ref-wong_between-individual_2005"/>
      <w:bookmarkEnd w:id="266"/>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7" w:name="ref-yechiam_learning_2003"/>
      <w:bookmarkEnd w:id="267"/>
      <w:r w:rsidRPr="00145D8B">
        <w:rPr>
          <w:rFonts w:ascii="Times New Roman" w:hAnsi="Times New Roman" w:cs="Times New Roman"/>
          <w:color w:val="000000" w:themeColor="text1"/>
        </w:rPr>
        <w:lastRenderedPageBreak/>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7">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8" w:name="ref-zaheer_time_1999"/>
      <w:bookmarkEnd w:id="268"/>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footerReference w:type="even" r:id="rId68"/>
      <w:footerReference w:type="default" r:id="rId6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4DE10" w14:textId="77777777" w:rsidR="00937C68" w:rsidRDefault="00937C68" w:rsidP="00F071F0">
      <w:pPr>
        <w:spacing w:after="0"/>
      </w:pPr>
      <w:r>
        <w:separator/>
      </w:r>
    </w:p>
  </w:endnote>
  <w:endnote w:type="continuationSeparator" w:id="0">
    <w:p w14:paraId="14B2F372" w14:textId="77777777" w:rsidR="00937C68" w:rsidRDefault="00937C68"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4A0E7F" w:rsidRDefault="004A0E7F"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4A0E7F" w:rsidRDefault="004A0E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4A0E7F" w:rsidRDefault="004A0E7F"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4A0E7F" w:rsidRDefault="004A0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06956" w14:textId="77777777" w:rsidR="00937C68" w:rsidRDefault="00937C68" w:rsidP="00F071F0">
      <w:pPr>
        <w:spacing w:after="0"/>
      </w:pPr>
      <w:r>
        <w:separator/>
      </w:r>
    </w:p>
  </w:footnote>
  <w:footnote w:type="continuationSeparator" w:id="0">
    <w:p w14:paraId="3461A4A1" w14:textId="77777777" w:rsidR="00937C68" w:rsidRDefault="00937C68"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7860"/>
    <w:rsid w:val="00074950"/>
    <w:rsid w:val="000772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762E6"/>
    <w:rsid w:val="001831E3"/>
    <w:rsid w:val="00193BF4"/>
    <w:rsid w:val="001B29C9"/>
    <w:rsid w:val="001C7877"/>
    <w:rsid w:val="001D256D"/>
    <w:rsid w:val="001F1B3C"/>
    <w:rsid w:val="001F2ADC"/>
    <w:rsid w:val="001F6D97"/>
    <w:rsid w:val="0020209E"/>
    <w:rsid w:val="00225C4F"/>
    <w:rsid w:val="00234972"/>
    <w:rsid w:val="00255431"/>
    <w:rsid w:val="00256275"/>
    <w:rsid w:val="00263BC8"/>
    <w:rsid w:val="00287C98"/>
    <w:rsid w:val="002A1B9C"/>
    <w:rsid w:val="002D144A"/>
    <w:rsid w:val="002E5015"/>
    <w:rsid w:val="002E6444"/>
    <w:rsid w:val="00301BF0"/>
    <w:rsid w:val="003654D5"/>
    <w:rsid w:val="00366E09"/>
    <w:rsid w:val="00390E80"/>
    <w:rsid w:val="003B718C"/>
    <w:rsid w:val="003C2637"/>
    <w:rsid w:val="003C5D91"/>
    <w:rsid w:val="003D0277"/>
    <w:rsid w:val="003D12ED"/>
    <w:rsid w:val="003D18B0"/>
    <w:rsid w:val="003D2B3A"/>
    <w:rsid w:val="003E1A8C"/>
    <w:rsid w:val="0040224F"/>
    <w:rsid w:val="00410E04"/>
    <w:rsid w:val="004436F7"/>
    <w:rsid w:val="00453D3A"/>
    <w:rsid w:val="0047692D"/>
    <w:rsid w:val="00477346"/>
    <w:rsid w:val="00480F90"/>
    <w:rsid w:val="00482BF4"/>
    <w:rsid w:val="00487026"/>
    <w:rsid w:val="00494B71"/>
    <w:rsid w:val="00496135"/>
    <w:rsid w:val="00496A4F"/>
    <w:rsid w:val="004A0E7F"/>
    <w:rsid w:val="004B3F9F"/>
    <w:rsid w:val="004D03E1"/>
    <w:rsid w:val="004D270E"/>
    <w:rsid w:val="004D27A8"/>
    <w:rsid w:val="004D4981"/>
    <w:rsid w:val="004E05C2"/>
    <w:rsid w:val="004E339A"/>
    <w:rsid w:val="004E3C1F"/>
    <w:rsid w:val="004E6BCE"/>
    <w:rsid w:val="004F2DD3"/>
    <w:rsid w:val="005071EA"/>
    <w:rsid w:val="005332A0"/>
    <w:rsid w:val="00547354"/>
    <w:rsid w:val="005533E9"/>
    <w:rsid w:val="005920DE"/>
    <w:rsid w:val="005A6B93"/>
    <w:rsid w:val="005B64E0"/>
    <w:rsid w:val="005B6EFD"/>
    <w:rsid w:val="005C53FF"/>
    <w:rsid w:val="005C7259"/>
    <w:rsid w:val="005D1A81"/>
    <w:rsid w:val="005E6A40"/>
    <w:rsid w:val="005F12A7"/>
    <w:rsid w:val="005F12F3"/>
    <w:rsid w:val="005F63F6"/>
    <w:rsid w:val="00621099"/>
    <w:rsid w:val="00623813"/>
    <w:rsid w:val="00626F47"/>
    <w:rsid w:val="00627601"/>
    <w:rsid w:val="00630893"/>
    <w:rsid w:val="006337B6"/>
    <w:rsid w:val="00635AD7"/>
    <w:rsid w:val="0063774C"/>
    <w:rsid w:val="00647E53"/>
    <w:rsid w:val="00653DF2"/>
    <w:rsid w:val="00664109"/>
    <w:rsid w:val="00671CDA"/>
    <w:rsid w:val="00677666"/>
    <w:rsid w:val="006802FD"/>
    <w:rsid w:val="00684861"/>
    <w:rsid w:val="0069027A"/>
    <w:rsid w:val="006A2605"/>
    <w:rsid w:val="006C7094"/>
    <w:rsid w:val="006D1BFD"/>
    <w:rsid w:val="006D2865"/>
    <w:rsid w:val="006E0096"/>
    <w:rsid w:val="006F6741"/>
    <w:rsid w:val="00711388"/>
    <w:rsid w:val="0071337A"/>
    <w:rsid w:val="007559E8"/>
    <w:rsid w:val="00772DA6"/>
    <w:rsid w:val="00773BAF"/>
    <w:rsid w:val="0079319B"/>
    <w:rsid w:val="00797921"/>
    <w:rsid w:val="007A517A"/>
    <w:rsid w:val="007C26F8"/>
    <w:rsid w:val="007E3161"/>
    <w:rsid w:val="007E6129"/>
    <w:rsid w:val="007E6FC2"/>
    <w:rsid w:val="007E797A"/>
    <w:rsid w:val="007F1E59"/>
    <w:rsid w:val="007F483A"/>
    <w:rsid w:val="007F5E88"/>
    <w:rsid w:val="008155D6"/>
    <w:rsid w:val="00816571"/>
    <w:rsid w:val="008274AA"/>
    <w:rsid w:val="00847F93"/>
    <w:rsid w:val="00867DE5"/>
    <w:rsid w:val="008B151D"/>
    <w:rsid w:val="008C295D"/>
    <w:rsid w:val="008D43C9"/>
    <w:rsid w:val="0092027B"/>
    <w:rsid w:val="009221C3"/>
    <w:rsid w:val="00926A14"/>
    <w:rsid w:val="00937C68"/>
    <w:rsid w:val="0094403F"/>
    <w:rsid w:val="0095500A"/>
    <w:rsid w:val="009570E3"/>
    <w:rsid w:val="00957626"/>
    <w:rsid w:val="00964875"/>
    <w:rsid w:val="00975FD3"/>
    <w:rsid w:val="0097711F"/>
    <w:rsid w:val="009779FD"/>
    <w:rsid w:val="009850E8"/>
    <w:rsid w:val="00990472"/>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A4A61"/>
    <w:rsid w:val="00AB26E0"/>
    <w:rsid w:val="00AB4E38"/>
    <w:rsid w:val="00AD445C"/>
    <w:rsid w:val="00AD7D5D"/>
    <w:rsid w:val="00AE0A53"/>
    <w:rsid w:val="00AE32E8"/>
    <w:rsid w:val="00AF1732"/>
    <w:rsid w:val="00AF1E21"/>
    <w:rsid w:val="00AF49FD"/>
    <w:rsid w:val="00B119AF"/>
    <w:rsid w:val="00B26698"/>
    <w:rsid w:val="00B350B8"/>
    <w:rsid w:val="00B37306"/>
    <w:rsid w:val="00B54B85"/>
    <w:rsid w:val="00B67BC6"/>
    <w:rsid w:val="00B71159"/>
    <w:rsid w:val="00B763D7"/>
    <w:rsid w:val="00B766E6"/>
    <w:rsid w:val="00B84475"/>
    <w:rsid w:val="00BB1ED6"/>
    <w:rsid w:val="00BC4A39"/>
    <w:rsid w:val="00BD05FD"/>
    <w:rsid w:val="00BD1706"/>
    <w:rsid w:val="00BD22F5"/>
    <w:rsid w:val="00BD6828"/>
    <w:rsid w:val="00C23BCF"/>
    <w:rsid w:val="00C2617C"/>
    <w:rsid w:val="00C2617F"/>
    <w:rsid w:val="00C431F8"/>
    <w:rsid w:val="00C45422"/>
    <w:rsid w:val="00C651B5"/>
    <w:rsid w:val="00C65E52"/>
    <w:rsid w:val="00C901D2"/>
    <w:rsid w:val="00CB34FA"/>
    <w:rsid w:val="00CB53E5"/>
    <w:rsid w:val="00CB57F7"/>
    <w:rsid w:val="00CC34FD"/>
    <w:rsid w:val="00CD5815"/>
    <w:rsid w:val="00CD659E"/>
    <w:rsid w:val="00CE4010"/>
    <w:rsid w:val="00CF6F30"/>
    <w:rsid w:val="00D1558A"/>
    <w:rsid w:val="00D2400D"/>
    <w:rsid w:val="00D33ADB"/>
    <w:rsid w:val="00D423F2"/>
    <w:rsid w:val="00D5089F"/>
    <w:rsid w:val="00D61786"/>
    <w:rsid w:val="00D6248B"/>
    <w:rsid w:val="00D753D2"/>
    <w:rsid w:val="00DB308E"/>
    <w:rsid w:val="00DB65C7"/>
    <w:rsid w:val="00DC0862"/>
    <w:rsid w:val="00DD2697"/>
    <w:rsid w:val="00DD32C3"/>
    <w:rsid w:val="00DF586B"/>
    <w:rsid w:val="00E102E1"/>
    <w:rsid w:val="00E16051"/>
    <w:rsid w:val="00E16936"/>
    <w:rsid w:val="00E4052E"/>
    <w:rsid w:val="00E51DDE"/>
    <w:rsid w:val="00E60574"/>
    <w:rsid w:val="00E63CCB"/>
    <w:rsid w:val="00E81AF4"/>
    <w:rsid w:val="00E9619C"/>
    <w:rsid w:val="00EC1C9E"/>
    <w:rsid w:val="00EC2BB2"/>
    <w:rsid w:val="00EC4452"/>
    <w:rsid w:val="00ED22BE"/>
    <w:rsid w:val="00EE7A03"/>
    <w:rsid w:val="00EF2323"/>
    <w:rsid w:val="00EF6375"/>
    <w:rsid w:val="00F01853"/>
    <w:rsid w:val="00F071F0"/>
    <w:rsid w:val="00F11189"/>
    <w:rsid w:val="00F2390A"/>
    <w:rsid w:val="00F25AFB"/>
    <w:rsid w:val="00F35C23"/>
    <w:rsid w:val="00F36FFF"/>
    <w:rsid w:val="00F37765"/>
    <w:rsid w:val="00F420AF"/>
    <w:rsid w:val="00F634D0"/>
    <w:rsid w:val="00F70D69"/>
    <w:rsid w:val="00F745B4"/>
    <w:rsid w:val="00F75F28"/>
    <w:rsid w:val="00F84BAD"/>
    <w:rsid w:val="00FA31FD"/>
    <w:rsid w:val="00FA513D"/>
    <w:rsid w:val="00FB111F"/>
    <w:rsid w:val="00FB2CC8"/>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461444814543998" TargetMode="External"/><Relationship Id="rId21" Type="http://schemas.openxmlformats.org/officeDocument/2006/relationships/hyperlink" Target="https://doi.org/10.1002/job.635" TargetMode="External"/><Relationship Id="rId42" Type="http://schemas.openxmlformats.org/officeDocument/2006/relationships/hyperlink" Target="http://search.proquest.com/docview/213939054?pq-origsite=summon" TargetMode="External"/><Relationship Id="rId47" Type="http://schemas.openxmlformats.org/officeDocument/2006/relationships/hyperlink" Target="https://doi.org/10.1037/apl0000392" TargetMode="External"/><Relationship Id="rId63" Type="http://schemas.openxmlformats.org/officeDocument/2006/relationships/hyperlink" Target="https://doi.org/10.1111/ijtd.12128"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8/S0742-7301(2009)0000028005" TargetMode="External"/><Relationship Id="rId29" Type="http://schemas.openxmlformats.org/officeDocument/2006/relationships/hyperlink" Target="https://doi.org/http://dx.doi.org.proxy2.cl.msu.edu/10.1037/h0090920" TargetMode="External"/><Relationship Id="rId11" Type="http://schemas.openxmlformats.org/officeDocument/2006/relationships/image" Target="media/image3.emf"/><Relationship Id="rId24" Type="http://schemas.openxmlformats.org/officeDocument/2006/relationships/hyperlink" Target="https://doi.org/10.1146/annurev.psych.55.090902.142015" TargetMode="External"/><Relationship Id="rId32" Type="http://schemas.openxmlformats.org/officeDocument/2006/relationships/hyperlink" Target="https://doi.org/10.1111/j.1744-6570.2010.01206.x" TargetMode="External"/><Relationship Id="rId37" Type="http://schemas.openxmlformats.org/officeDocument/2006/relationships/hyperlink" Target="https://doi.org/10.2307/2786237" TargetMode="External"/><Relationship Id="rId40" Type="http://schemas.openxmlformats.org/officeDocument/2006/relationships/hyperlink" Target="http://www5.unitn.it/Biblioteca/it/Web/LibriElettroniciDettaglio/50847" TargetMode="External"/><Relationship Id="rId45" Type="http://schemas.openxmlformats.org/officeDocument/2006/relationships/hyperlink" Target="https://doi.org/10.1037/met0000081" TargetMode="External"/><Relationship Id="rId53" Type="http://schemas.openxmlformats.org/officeDocument/2006/relationships/hyperlink" Target="https://doi.org/10.1177/1094428114548590" TargetMode="External"/><Relationship Id="rId58" Type="http://schemas.openxmlformats.org/officeDocument/2006/relationships/hyperlink" Target="https://doi.org/http://dx.doi.org.proxy1.cl.msu.edu/10.1037/a0018080" TargetMode="External"/><Relationship Id="rId66" Type="http://schemas.openxmlformats.org/officeDocument/2006/relationships/hyperlink" Target="https://doi.org/10.1002/(SICI)1520-6793(199602)13:2%3C157::AID-MAR3%3E3.0.CO;2-E" TargetMode="External"/><Relationship Id="rId5" Type="http://schemas.openxmlformats.org/officeDocument/2006/relationships/webSettings" Target="webSettings.xml"/><Relationship Id="rId61" Type="http://schemas.openxmlformats.org/officeDocument/2006/relationships/hyperlink" Target="https://doi.org/10.1177/1938965509333520" TargetMode="External"/><Relationship Id="rId19" Type="http://schemas.openxmlformats.org/officeDocument/2006/relationships/hyperlink" Target="https://doi.org/10.1080/08959285.2014.882925" TargetMode="External"/><Relationship Id="rId14" Type="http://schemas.openxmlformats.org/officeDocument/2006/relationships/image" Target="media/image5.png"/><Relationship Id="rId22" Type="http://schemas.openxmlformats.org/officeDocument/2006/relationships/hyperlink" Target="https://doi.org/10.1016/j.obhdp.2006.07.001" TargetMode="External"/><Relationship Id="rId27" Type="http://schemas.openxmlformats.org/officeDocument/2006/relationships/hyperlink" Target="https://doi.org/10.2307/3033650" TargetMode="External"/><Relationship Id="rId30" Type="http://schemas.openxmlformats.org/officeDocument/2006/relationships/hyperlink" Target="https://doi.org/10.1177/0146167298242006" TargetMode="External"/><Relationship Id="rId35" Type="http://schemas.openxmlformats.org/officeDocument/2006/relationships/hyperlink" Target="https://doi.org/http://dx.doi.org.proxy2.cl.msu.edu/10.1037/apl0000171" TargetMode="External"/><Relationship Id="rId43" Type="http://schemas.openxmlformats.org/officeDocument/2006/relationships/hyperlink" Target="https://doi.org/http://dx.doi.org.proxy2.cl.msu.edu/10.1037/a0023348" TargetMode="External"/><Relationship Id="rId48" Type="http://schemas.openxmlformats.org/officeDocument/2006/relationships/hyperlink" Target="https://doi.org/10.5465/19416520.2016.1120971" TargetMode="External"/><Relationship Id="rId56" Type="http://schemas.openxmlformats.org/officeDocument/2006/relationships/hyperlink" Target="https://doi.org/10.1016/B978-0-12-407948-9.00001-3" TargetMode="External"/><Relationship Id="rId64" Type="http://schemas.openxmlformats.org/officeDocument/2006/relationships/hyperlink" Target="https://doi.org/10.1016/j.jvb.2009.03.007" TargetMode="External"/><Relationship Id="rId69" Type="http://schemas.openxmlformats.org/officeDocument/2006/relationships/footer" Target="footer2.xml"/><Relationship Id="rId8" Type="http://schemas.openxmlformats.org/officeDocument/2006/relationships/hyperlink" Target="https://github.com/Cdishop" TargetMode="External"/><Relationship Id="rId51" Type="http://schemas.openxmlformats.org/officeDocument/2006/relationships/hyperlink" Target="https://doi.org/10.5465/amr.2014.0415"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108/00197851211202939" TargetMode="External"/><Relationship Id="rId25" Type="http://schemas.openxmlformats.org/officeDocument/2006/relationships/hyperlink" Target="https://doi.org/10.1111/j.1468-2958.1984.tb00028.x" TargetMode="External"/><Relationship Id="rId33" Type="http://schemas.openxmlformats.org/officeDocument/2006/relationships/hyperlink" Target="http://search.proquest.com/docview/1290697349/citation/6D851E1565C64816PQ/1" TargetMode="External"/><Relationship Id="rId38" Type="http://schemas.openxmlformats.org/officeDocument/2006/relationships/hyperlink" Target="https://doi.org/10.1037/0033-3204.43.2.154" TargetMode="External"/><Relationship Id="rId46" Type="http://schemas.openxmlformats.org/officeDocument/2006/relationships/hyperlink" Target="https://doi.org/http://dx.doi.org.proxy1.cl.msu.edu/10.1037/apl0000010" TargetMode="External"/><Relationship Id="rId59" Type="http://schemas.openxmlformats.org/officeDocument/2006/relationships/hyperlink" Target="http://search.proquest.com/docview/220133960/abstract/418A38FC6C224C6DPQ/1" TargetMode="External"/><Relationship Id="rId67" Type="http://schemas.openxmlformats.org/officeDocument/2006/relationships/hyperlink" Target="https://doi.org/10.1023/B:CMOT.0000029054.93142.2b" TargetMode="External"/><Relationship Id="rId20" Type="http://schemas.openxmlformats.org/officeDocument/2006/relationships/hyperlink" Target="https://erikbern.com/2019/10/16/buffet-lines-are-terrible.html" TargetMode="External"/><Relationship Id="rId41" Type="http://schemas.openxmlformats.org/officeDocument/2006/relationships/hyperlink" Target="https://doi.org/10.1146/annurev-orgpsych-032117-104406" TargetMode="External"/><Relationship Id="rId54" Type="http://schemas.openxmlformats.org/officeDocument/2006/relationships/hyperlink" Target="https://doi.org/http://dx.doi.org.proxy1.cl.msu.edu/10.1037/a0013472" TargetMode="External"/><Relationship Id="rId62" Type="http://schemas.openxmlformats.org/officeDocument/2006/relationships/hyperlink" Target="https://doi.org/10.1111/peps.12141"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oncog.2011.08.007" TargetMode="External"/><Relationship Id="rId23" Type="http://schemas.openxmlformats.org/officeDocument/2006/relationships/hyperlink" Target="https://doi.org/10.5465/19416520.2014.911576" TargetMode="External"/><Relationship Id="rId28" Type="http://schemas.openxmlformats.org/officeDocument/2006/relationships/hyperlink" Target="https://doi.org/http://dx.doi.org.proxy2.cl.msu.edu/10.1037/0003-066X.34.8.649" TargetMode="External"/><Relationship Id="rId36" Type="http://schemas.openxmlformats.org/officeDocument/2006/relationships/hyperlink" Target="https://doi.org/10.1037/a0013770" TargetMode="External"/><Relationship Id="rId49" Type="http://schemas.openxmlformats.org/officeDocument/2006/relationships/hyperlink" Target="https://doi.org/10.1080/10400419.2014.901073" TargetMode="External"/><Relationship Id="rId57" Type="http://schemas.openxmlformats.org/officeDocument/2006/relationships/hyperlink" Target="https://doi.org/10.1177/0149206309342746" TargetMode="External"/><Relationship Id="rId10" Type="http://schemas.openxmlformats.org/officeDocument/2006/relationships/image" Target="media/image2.emf"/><Relationship Id="rId31" Type="http://schemas.openxmlformats.org/officeDocument/2006/relationships/hyperlink" Target="https://doi.org/10.1016/j.jesp.2013.12.007" TargetMode="External"/><Relationship Id="rId44" Type="http://schemas.openxmlformats.org/officeDocument/2006/relationships/hyperlink" Target="https://doi.org/10.1016/j.obhdp.2019.05.001" TargetMode="External"/><Relationship Id="rId52" Type="http://schemas.openxmlformats.org/officeDocument/2006/relationships/hyperlink" Target="https://doi.org/10.1037/a0027697" TargetMode="External"/><Relationship Id="rId60" Type="http://schemas.openxmlformats.org/officeDocument/2006/relationships/hyperlink" Target="https://doi.org/http://dx.doi.org.proxy1.cl.msu.edu/10.1037/0021-9010.92.4.1149" TargetMode="External"/><Relationship Id="rId65" Type="http://schemas.openxmlformats.org/officeDocument/2006/relationships/hyperlink" Target="https://doi.org/10.1080/08838151.2014.998221"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s://doi.org/10.1016/S0747-5632(02)00007-9" TargetMode="External"/><Relationship Id="rId39" Type="http://schemas.openxmlformats.org/officeDocument/2006/relationships/hyperlink" Target="https://doi.org/10.1037/0022-0167.55.3.359" TargetMode="External"/><Relationship Id="rId34" Type="http://schemas.openxmlformats.org/officeDocument/2006/relationships/hyperlink" Target="https://doi.org/http://dx.doi.org.proxy2.cl.msu.edu/10.1037/h0088979" TargetMode="External"/><Relationship Id="rId50" Type="http://schemas.openxmlformats.org/officeDocument/2006/relationships/hyperlink" Target="https://doi.org/http://dx.doi.org.proxy2.cl.msu.edu/10.1037/apl0000440" TargetMode="External"/><Relationship Id="rId55" Type="http://schemas.openxmlformats.org/officeDocument/2006/relationships/hyperlink" Target="https://doi.org/10.5465/amd.2017.0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101</Pages>
  <Words>24321</Words>
  <Characters>138635</Characters>
  <Application>Microsoft Office Word</Application>
  <DocSecurity>0</DocSecurity>
  <Lines>1155</Lines>
  <Paragraphs>3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49</cp:revision>
  <dcterms:created xsi:type="dcterms:W3CDTF">2020-08-31T20:39:00Z</dcterms:created>
  <dcterms:modified xsi:type="dcterms:W3CDTF">2020-09-16T14:36:00Z</dcterms:modified>
</cp:coreProperties>
</file>